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SROOM</w:t>
      </w:r>
      <w:r>
        <w:t xml:space="preserve"> </w:t>
      </w:r>
      <w:r>
        <w:t xml:space="preserve">|</w:t>
      </w:r>
      <w:r>
        <w:t xml:space="preserve"> </w:t>
      </w:r>
      <w:r>
        <w:t xml:space="preserve">17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  <w:r>
        <w:t xml:space="preserve"> </w:t>
      </w:r>
      <w:r>
        <w:t xml:space="preserve">(191066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พระคุ้มครองครับมาแล้วใช่ไหมครับ อะไรคือเวลามา OK สวัสดี google ครับสวัสดี ทุกท่านต้อนรับเข้าสู่ New ซูม ไทยรัฐนิวส์โชว์ ด้านขวาบนของหน้าจออยู่ด้านหลังของเราเลยก็กำลังมีคนทำงานอยู่ด้วยนะ ใช่เพราะมีคนทำงานอยู่บ้างเนื่องจากว่าเวลานี้มันสักประมาณ 18:30 น ได้ไหม คุณไม่ต้องทำการได้ป่ะละครึ่งทางก็ต่างกันมากนะเนี่ย   เดี๋ยวคืนนี้เราติดตามฟุตบอลถ่ายทอดสดทางไทยรัฐทีวีช่อง 32 เชียงใหม่ให้ถูกต้องเลยครับคืนนี้ คุณได้ดู Match แรก ที่ที่ที่  ประเด็นเรื่องของ 80 แล้วก็เป็นประเด็นนึงนะครับแต่ว่าเบื้องลึกเบื้องหลังมากกว่านั้นด้วย การเรียกตัวนักฟุตบอลจากสโมสรต่างการไม่ปล่อยตัวมาเป็นประเด็นหลักเลย  เอสโตเนียคืนนี้  เอสโตเนียจะบอกว่าระหว่างรอคนเข้ามาดูนะ เอสโตเนียเป็นประเทศที่น่าสนใจมากเพราะว่าเขาเป็นประเทศที่วันหลังช่วงโซเวียต เขากลายเป็นประเทศที่ สามารถพัฒนาให้ประเทศตัวเอง เป็นประเทศที่พัฒนาแล้วได้พี่ แล้ว กดว่าเขาใช้พูดเกี่ยวกับเรื่องเทคโนโลยีต่างๆทำ ทำระบบราชการให้เป็น E Government ที่น่าสนใจคือมีคนไทยไปทำงานเยอะมากในนั้นมีเพื่อนผมไปทำงานที่นั่นแล้วบอกว่า วันเสาร์อาทิตย์ไม่รู้จะไปไหน  ดีมากดีมากใช่ไหมไม่เกี่ยวอะไรกับที่เราจะเล่านี้มันก็มีความเชื่อมโยงอยู่เพราะว่าตอนนี้มันมีหลายประเทศหลาย เริ่มกังวลเรื่องความไม่ปลอดภัย บางประเทศมีการเตือนภัยก่อการร้ายเดี๋ยววันนี้รอติดตามพวกนิกายกับทีมแล้วเดี๋ยวจะมีแขกรับเชิญมาพูด ต้องเกาะติด กลับมาก็ปิดระบบอีกครั้งกับสถานการณ์สงครามอิสราเอล 11 ละคือวันแรกที่เริ่มคือวันที่ 7 นี้คือเขาเรียกว่าเข้าสู่ เข้าสู่ วันที่ 11 50 วันอังคารเริ่มโจมตีวันเสาร์ที่ 7 ตุลาคม วันที่ 17 ตุลาคมนี้ 11 วันถามว่าทำไมเรายังต้องคุยเรื่องนี้กัน ต่อเนื่องนะครับ  เพราะว่าการโจมตีครั้งนี้ถือว่าเป็นการโจมตีที่วันนั้นเราเชิญท่านทูตอิสราเอลเข้ามา คุยกับเราใช่ไหมเราก็เขาก็บอกว่าเป็นการโจมตีที่ไม่เคยเกิดขึ้นมาก่อน  นะครับ ระวังฮามาสอิสราเอลการยิงจรวดเข้าไป การโจมตีทั้งทางบกและทางเรือ สปีดโบ๊ทเข้าไปเอามอเตอร์ไซค์เข้าไปถือปืนเข้าไปยิง ไม่มีภาพที่นี่ ไม่เห็นมาเลย กล้องวงจรปิดที่อยู่บริเวณชายแดนระหว่างกาตาร์กับอิสราเอล เป็นเช้าวันที่เกิดเหตุ เขาใช้วิธีการ แอบอยู่ในตู้ในป้อม แล้วพอมีรถยนต์ผ่านมาใช่ไหมแล้วเพื่อจะข้ามไปอีกฝั่งนึงอ่ะ ผู้หญิงคนที่อยู่ในรถเลยนะประตูมันเปิดแล้วก็ใช้วิธีการขี่มอเตอร์ไซค์ ก็ไปเลย ที่เราสัมภาษณ์ทั้งหลายเขามีโอกาสเล่าให้เราฟัง คำว่าเวลาบุกเข้ามากราดยิงคือบุกเข้ามาในลักษณะนี้ ก็คือว่าแบบบุกเข้ามาขี่มอเตอร์ไซค์เข้ามาเอาปืนเข้ามา ไม่ใช่อิสราเอลครับ ฉนวนกาซาพื้นที่ในเมือง Casa ใช่ไหมคะ รามบ้านช่องแล้วก็บางจุดเนี่ยเป็นพื้นที่ละเอียดอ่อนด้วยนะครับเป็นพื้นที่เปราะบาง กลับโรงพยาบาลเองก็ได้รับผลกระทบ โรงเรียนเองก็ได้รับผลกระทบ หัวข้อเราเลยต้องเป็นเรื่องนี้ กลัวจังเลยว่าสงครามอิสราเอลกับฮามาสรอบนี้จะยืดเยื้อบานปลายหรือเปล่า 11 วันแล้วไม่รู้จะไปสิ้นสุดเมื่อไหร่แต่เราไม่อยากให้เกิดความสูญเสียขึ้นนะครับไม่อยากให้มีมากไปกว่านี้อีกแล้วอัพเดทตัวเลขเลยได้ไหม จะได้คุยกันกับแขกรับเชิญนะครับ มีข้อมูลที่น่าสนใจรายงานจากกระทรวงต่างประเทศวันนี้ครับการคุณผู้ชมครับ กำลังดูอยู่ตอนนี้ก็อาจจะส่งข้อความมาให้กำลังใจได้นะแล้วก็ฝากกดไลค์กดแชร์กดบนโลก ติดตามกด Subscribe กดกระดิ่ง ไทยรัฐออนไลน์ด้วยนะครับทั้งทาง facebook แล้วก็ YouTube กระทรวงการต่างประเทศวันนี้แจ้งสถานะคนไทยที่ได้รับผลกระทบ 17 ตุลาคม ยอดเสียชีวิต ยอดบาดเจ็บ ยอดที่ถูกจับตัวเลขยังคงนิ่งที่ตัวเลขเดิมกับยังไม่ได้เปลี่ยนแปลงนะครับ  ถ้าหากว่าดูข้อมูลล่าสุดเนี่ยเสียชีวิต 29 16 ถูกจับเป็นตัวประกัน ข้อมูลเนี่ยมันจะมีตัวเลขอยู่ระหว่าง 17 กับ 18 ตอนนี้เดี๋ยวรอการยืนยันอย่างเป็นทางการ เพิ่มเติมกันและกันในขณะที่ไม่ขอปรับภัยเนี่ยตัวเลขล่าสุดเนี่ยก็ประมาณร้อยนึง  อาจจะมีเพิ่มขึ้นอีก ขออภัยตอนนี้ตัวเลขไปล่าสุดนี้เกือบ 80 คนละกับพี่นิรันดร์ไทยบางส่วนที่เขาเดินทางกลับมาบ้านเราก่อนหน้านี้ทยอยมาหลายต่อหลายกลุ่มแล้วก็จะมาอย่างต่อเนื่อง ตอนนี้ก็เรียบร้อยละ ไปให้คนที่บ้านได้รับขวัญ  กอดให้กำลังใจเพราะว่าผ่านสถานการณ์นาทีชีวิตมา คนป่วยนะครับบางคนไม่อยากกลับไปอิสราเอลอีกแล้วยังไม่ครบสัญญาแต่บางคนบอก ยังท่วมหัวอยู่เลยอยากกลับไปแต่ ใครจะการันตีความปลอดภัยถ้าไม่มีโอกาสได้สัมภาษณ์ทางแรงงานไทยที่ไปทำงานที่นั่นน่ะเราจะไม่ทราบเรื่องของเงื่อนไขอะไร โดยเฉพาะ สัญญาใช่ไหมคะใช่ครับ คือเขาให้ไปทำงานได้ แต่ว่าต่อสัญญาใหม่ไม่ได้ 5 ปี 3 เดือนคือระยะเวลาที่แรงงานเขาไปทำงานแล้วได้  แล้วบางคนก็คือว่าไปได้ถึงแค่ประมาณ 3 4 เดือน 5 เดือน 6 เดือนประมาณนี้นะครับก็ต้องกล้า ที่บอกว่ากระบวนการขั้นตอนต่างๆต้องใช้เงินใช้ทอง มากพอสมควรในการเดินทางไปมีหลายคนที่ประสงค์ว่าเอาอย่างนี้ได้ไหม  มาแล้วอ่ะการที่ประเทศอิสราเอลสถานการณ์บริเวรฉนวนกาซาหรือว่าเวสต์แบงก์เองก็ตามไปนะครับมันสงบลง พี่จะกลับไปทำงานใหม่ปัญหาก็คือว่าวีซ่าที่เข้าประเทศ คือบางทีวีซ่าสามารถเข้าได้ครั้งเดียวคือเดินทางเข้าไปยังดินแดนอิสราเอลได้ครั้งเดียวและพอออกนอกประเทศ เมื่อไหร่ก็ตามที่คุณออกจากพื้นที่อิสราเอลมาแล้วอาจจะไม่สามารถเดินทางกลับได้อีกเนี่ยตรงนี้เนี่ยนะครับ ท่านปลัดกระทรวงแรงงาน มีการพูดในประเด็นนี้ไว้เหมือนกันนะครับจะมีการผ่อนผันให้ใช่ไหมใช่ครับไม่ต้องขอวีซ่า กลับเข้าไปอีกครั้งนึงถ้าแปลตามตัวก็เป็นข่าวดีสำหรับแรงงานไทยที่อยากจะกลับไปทำงานที่อิสราเอลอีกครั้งเมื่อสถานการณ์สงบ  ซึ่งกันและกันนะคะวันนี้ไทยรัฐมีภูมินะครับเราพูดคุยกับ ปลัดกระทรวงแรงงานครับท่านปลัดไพโรจน์โชติกเสถียรนะครับท่านปลัดสวัสดีครับสวัสดีครับ ครับสวัสดีครับได้ยินไหมครับ ท่านปลัดครับข่าวดีล่าสุดที่กระทรวงแรงงานเปิดเผยบอกว่าพี่น้องแรงงานไทยที่ จะกลับไปทำงานที่อิสราเอลอีกครั้งหลังจากนี้ไปสงครามมาเนี่ย บางคนอาจจะยังไม่เข้าใจครับ  พ่อเดิมหลักการเดินของเด็ก ทำงานครบ  ปั๊มปี 53 เดือน ตอบไม่ตรงกับเพจสัญญาเสร็จก็ต้องกลับประเทศไทย กลับไปก็ไม่สามารถกลับไปทำงานได้แล้ว   เหตุการณ์สงคราม  งานเพื่อใครที่กลับมา สามารถกลับไปทำงานโดย  ไม่ต้องบินพรุ่งนี้สร้างสามารถไปทำงานกับนายจ้างเดิม เลย โดยสามารถ ไม่ต้อง อเมริกา ยาใหม่     ตั้ง Line ใหม่  ในกรณีนี้เป็นกรณีพิเศษให้กับแรงงานไทย  ไทยสงครามมาประเทศไทย สามารถกลับ ไปทำงานได้อีกครั้งหนึ่งครับผมแล้วจะต้องดำเนินการเรื่องเอกสารต่างๆ ขั้นตอนต่างๆยังไงประสานกับใครหน่วยงานไหนครับท่าน ขอติดต่อที่สำนักงาน แรงงานจังหวัด จังหวัดที่เป็นสำเนา อยู่กับมือที่สำนักงานจัดหางานจังหวัด รายละเอียดทาง    ต้องใช้หลักฐาน ไปบ้านครับส่วนใหญ่น่าจะใช้เป็น เดินทางหรือหมายเลขพัสดุ  เป็นข้อมูลแรงงานได้ว่า รักอย่างไรใน YouTube ปกติแล้วเนี่ยโครงการที่เป็นความร่วมมือกันระหว่างไทยกับอิสราเอลเนี่ยพื้น อยู่ภายใต้ความรับผิดชอบของทางกระทรวงแรงงานใช่ไหมครับเวลาจัดหาคนไทยไป เดิมเดิมเน็ตเป็นการจัดส่งโดย เมื่อปี 2500 55 กลับแต่ปรากฏว่า ค่าใช้จ่ายในการไปทำงานที่อื่น เอกชน 7  ที่สูง ไม่ตอบมาทางนี้มาทางเดินทาง   หนังโป๊  ก็หาว่าเหมือนว่าเป็นการค้ามนุษย์เกิดค่าใช้จ่ายแพงปีนี้ ก็เปลี่ยนมาให้ บอกว่า ประเด็นที่เกี่ยวข้องกับเรื่องของการเก็บค่าใช้จ่ายที่สูงนะครับ   ให้กระทรวงแรงงานเป็นคนดำเนินการโดยให้กรมการจัดหางานพื้นที่รับผิดชอบพิจารณา แรงงานไทย  ไปทำงาน ภาคการเกษตรมีไหมครับ การจัดส่งโดย กรมการจัดหางานกระทรวงแรงงาน ใกล้จะตรุษจีน 2561 ใช่ครับ อยากจะถามเป็นความรู้นิดนึงครับว่าปกติแล้วที่บอกว่าสัญญาใน 5 ปี 3 เดือนก็คือว่าสามารถที่จะทำงาน ในระยะเวลา สัญญาที่กำหนดไว้ไม่สามารถที่จะต่อได้ใช่ไหมครับอันนี้เป็นทางอีกเร็วหรือว่าทางไทยเป็นการ เป็นคนร้องขอไปตอนแรก เป็นทางการเป็นตำรวจเลยครับเป็นข้อตกลงระหว่างไทยกับ  กลับนะครับ  เวลา 5 ปี 3 เดือน ทำไมต้องมีตัวเลขเศษ 3 เดือนด้วยค่ะใช่  การที่ทางอีเมลกำหนดนะครับ  ข้อกำหนด ได้ครับ ท่านปลัดครับแรงงานไทยที่กลับมาแล้วแล้วจะกลับไปทำงานที่อิสราเอล เมื่อสถานการณ์สงบเนี่ยค่าใช้จ่ายต่างๆ เขาจะต้องมีการจ่ายเพิ่มเนี่ยใครรับผิดชอบดูแลให้ไหมคะ เครื่องบินอย่างเดียว  บริษัทฮอนด้า  เป็นกันเองก็เป็นเรื่องของค่าเครื่องบินเดินทางไป  เครื่องบิน ใช่ครับแต่ว่าถ้าดำเนินการอย่างอื่นนี้คือทางการจะประสานดูแลให้ทั้งหมดใช่ไหมครับ แรงงานไทยที่ กลับมาแล้วแต่ยังมีปัญหาเรื่องหนี้สินพะรุงพะรังอยู่ครับทางกระทรวงแรงงานจะเข้าไปช่วยเหลือดูแลยังไงเพิ่มเติมบ้างไหมครับ  ก็มีบางบางคนบางราย   5 เดือนครับครบปี บ่ต้องจ่ายในการ เดินทางไปครั้งแรกครับ  มีภาวะหนี้สินอยู่ครับเดี๋ยวถ้ามีงานจะประสานทาง ธนาคารทิสโก้ บอกให้ทะเลาะกัน  พักนี้ดูก่อน ขอให้  fanboi  ห้างทองสามารถ      อ**** การที่เราต้องคุยกับทาง ธนาคารที่เขา ธกส ครั้งแรกนะครับ มีค่าใช้จ่ายประมาณ  100 บาทนะครับ    ทั้งดอกทั้งต้นไม่ต้องมีประมาณ 18 นะครับ แรงงาน หรือว่าเป็นเงินที่เขา เพื่อนกังวลที่ว่ากลับประเทศไทยแล้วจะเอาเงินที่ไหนไปใช้หนี้ตรงนี้เราก็ต้องไป ธนาคารโอนให้  ผ่อนการชำระหนี้ไปก่อน    ถ้าทำได้ก็เป็นเรื่องที่รายงาน เบาเบา  อังคารครับผม แบ่งเบาภาระในการที่เขากลับมาประเทศไทยแล้วไม่ต้องไปหาเงินมาใช้หนี้  ที่บ้านนะครับ มีความชัดเจนเมื่อไหร่ครับคุยกับแบงค์แล้วจะช่วยลดดอกให้หรือว่าช่วยเหลือ สำหรับคนที่เป็นคนที่ไปกู้หนี้มาก่อนหน้านี้ครับ  อีกประเด็นหนึ่งคือคนไทยที่ยังอยู่ที่อิสราเอลครับ อยากจะกลับแต่กลับไม่ได้ด้วยเหตุผลบางคนคือถูกยึดพาสปอร์ต บางคนถูกนายจ้างบังคับให้ทำงานต่อไป หรือบางคนอยากกลับแต่เขาอยู่แบบผิดกฎหมายที่นั่นน่ะฮะ จะช่วยเขายังไงได้บ้างไหมครับท่านปลัดครับ  ปิดปิดไฟฉาย ใครได้รับผิดชอบค่าเครื่อง  หรือกรณีที่ บางราย อยู่เกิน เวลาที่กำหนดก็สามารถนำกลับมาใช้ได้ เต็มเรื่องที่เราให้ความสำคัญกับแรงงานอยากให้กับประเทศไทย    สภาพจิตใจสภาพร่างกายมีความพร้อมที่จะดำเนิน   ครับผมขออนุญาตถามในส่วนของการเดินทางไปทำงานเวลาเขาไปอิสราเอล ขออนุญาตเจาะจงอิสราเอลแบบผิดกฎหมาย วิธีการคือไปด้วยวีซ่าท่องเที่ยวอีกหรือว่า วิธีการ  มีแบบแรงงาน แต่บางรายเมื่อครบสัญญาจ้างงานแล้ว ประเทศไทยมีรายได้ 50 บาท อากาศเป็นยังไง ไปทำงานไหมครับผมอยากจะเปลี่ยนนายจ้างกฎหมายแจ้งทางบริษัทจัดหางาน กฎหมายแรงงานเป็นกฎหมายที่อยู่ใน ถูกต้องนะครับถูกต้องแต่เนื่องจากบางคนก็จ้าง ไม่ครบ  ประเทศไทยก็ ทำงานอยู่ตามกฎหมายแรงงานเป็นกฎหมายนะครับ ยืนยันว่าช่วยทุกเคสหมดเลยนะคะสำหรับแรงงานไทยที่อยู่ที่อิสราเอลและอยากจะกลับ เพจไม่ว่าจะอยู่อย่างถูกกฎหมายหรือผิดกฎหมายก็ตาม  ใช่ครับพี่นิดแรงงานเมื่อกี้นี้เขาบอกแล้วว่ากลุ่มคนที่เขาอาจจะอยู่แบบผิดกฎหมายเขาเรียกตัวไม่กล้าแสดงตัว แล้วคนที่เอกสารสำคัญหายล่ะครับคนที่ยังต้องถูกเขาทำงานอยู่นะฮะ เอายังไงครับ  กระทรวงการต่างประเทศได้นำ เอกสารรับรองตัวบุคคลนะครับ   โดนระเบิดครั้งนี้นะครับ มีคนงานไปเมื่อวาน  วันอาทิตย์ที่ผ่านมานะครับก็ เอกสาร รับรองตัวบุคคลไปเพื่อรองรับกับรุ่นนี้ช่วยเหลือแรงงานไทยอยู่แล้ว บอกพี่  สถานทูตไทยที่กรุงเทพฯ   ขอภาษาไทยเลยนะครับ ข่าวดีที่ท่านบอกตั้งแต่ตอนแรกแล้วครับว่าแรงงานไทยที่กลับมาประเทศไทยแล้วอยากจะกลับไปทำงานที่อิสราเอลอีกรอบนึงเนี่ย อันนี้คือครอบคลุม คนทุกกลุ่มเลยใช่ไหมคะทั้งที่ลงทะเบียนผ่านกับทางการแล้วคนที่กลับมาเองซื้อตัวเองอะไรแบบนี้ครับท่าน ด้วยครับ สงครามนางงาม ย่างหรือนายจ้างรายใหม่ก็ได้นะครับ ขอให้ความขาว หลักเกณฑ์ในการเดินทางกลับแปลว่า รายงานจะต้องดำเนินการอย่างไร   อันนี้คือเฉพาะเคสที่ยังอยู่ไม่ครบสัญญาหรือเปล่าครับท่านถ้าคนที่อยู่ครบสัญญาแล้ว กลับมาหนีภัยสงครามมาแล้วอยากจะกลับไปอีก ไปทำอาชีพไปหาเงินอีกได้ไหมครับ คงกลับไปไม่ได้แล้ว  เป็นคนดีทุกคนยังไม่ครบสัญญาจ้าง  กับข้าวยัง ต้องมีการหา ใช้หนี้มาเป็นรายจ่ายของครอบครัว  ก็เป็นเรื่องที่ควรจะมีสิทธิ์ กลับไปทำงาน แจ้งพี่อีกครั้งนึง  ท่านครับ เกือบ 80 คนที่ลงความต้องการอยากจะกลับประเทศเนี่ยหาตัวเลขล่าสุดที่มันก็ คิดว่าจะช่วยเหลือ มาได้ถึงเมืองไทย เมื่อไหร่ครับ ก็ตามนโยบายของรัฐบาลจะให้แรงงานไทยกับ  แบบนี้นะครับจะเพิ่มช่วยบินไป กลับยังวันนี้ต้องกลับ ตั้งแต่วันแรกกลับมาประมาณ 10.00 นแล้วนะครับ    ได้ครับขอบพระคุณมากๆครับสำหรับข้อมูลนะครับท่านปลัดกระทรวงแรงงานนะครับเดี๋ยวถ้ามีโอกาสเดี๋ยวจะไปสัมภาษณ์เพิ่มเติมนะครับ สวัสดีครับ  ผู้ชมครับคุณไพโรจน์โชติกเสถียรนะครับปลัดกระทรวงแรงงานนะครับอัพเดทเรื่องของเรื่องของการ กลับใช่ไหมหลงคนไทยที่ประสงค์อยากจะกลับไปทำงานที่ประเทศ ต่างๆการเดินทางกลับในช่วงนี้บางคนมีหนี้มีสินไปกู้ยกตัวอย่างธกส จะช่วยเหลืออะไรยังไงได้บ้าง  เป็นข่าวดีนะอธิบายแบบนี้เพิ่มเติมก็แล้วกันว่าข่าวดีที่กระทรวงแรงงาน นี่ก็คือคนไทยที่หนีภัยสงครามกลับมา  สถานการณ์สงบแล้วถ้าอยากจะกลับไปทำงานต่อที่อิสราเอลเฉพาะคนที่ยังไม่ครบอายุสัญญานะครับ ทำสัญญาได้ 5 ปี 3 เดือนทำไมต้องมีเศษ 3 เดือนด้วยท่านก็บอกว่าเป็นตามข้อธรรม อิสราเอลต้องเป็น 5 ปี 3 เดือนถ้าใครยังไม่ครบอายุสัญญาแล้วเจอภัยสงครามต้องหนีกลับมาก่อนเพิ่งไปอยู่ได้ 5 เดือนได้ตี 1 ได้ 2 ปี  โอกาสกลับไปทำงานต่อได้จะทำงานกับนายจ้างคนเดิมก็ได้ หรือทำกับคนใหม่ก็ได้โดยที่เอกสารต่างๆเนี่ยให้ประสานไปที่สำนักงานแรงงานจังหวัด จะประสานกับทางการอิสราเอลต่อไปกับทางก็มีค่าใช้จ่ายอะไรต้องจ่ายบ้าง  อาจจะต้องออกเองส่วนที่เหลือก็จะดูแลรับผิดชอบให้หมดอันนี้คือแรงงานไทย มาแล้วกลับไม่ว่าจะกลับมา การลงทะเบียนกับทางการนะครับหรือกลับมาเองซื้อตัวเองออกเงินเอง อันนี้ถือว่าอยู่ในกลุ่มที่สามารถให้ความช่วยเหลือได้ย้ำนะว่าต้องเป็นรายงานที่ยังอยู่ไม่ครบอายุสัญญา ที่นั่นกับส่วนคนที่ยังกลับมาไม่ได้ไม่ว่าจะติดข้อจำกัด Passport หาย พาสปอร์ต บังคับให้ทำงานหรือกลัวว่าเราเป็นผีน้อยเรามาอย่างถูกกฎหมายตอนแรกแหละ เราอยู่ แล้วเราเป็นคนผิดกฎหมายแล้วถ้าแสดงตัวจะโดนจับไหม เหมือนกันครับบุคคลที่อยู่อย่างผิดกฎหมายก็แสดงตัวปรับมาได้นะเพื่อความปลอดภัยกับคนที่ถูกยึดเอกสาร กระทรวงต่างประเทศก็ประสานให้ความช่วยเหลือแล้วเรียบร้อยอันนี้เป็นข้อมูลล่าสุด ตัวเล็กคนที่อยากจะกลับเมืองไทยแล้วตอนนี้ 80 ท่านก็บอกว่าอยู่ระหว่างการประสานแล้วจะรีบนำคนไทยกลับมา เร็วที่สุดครับ 7 Plus คือไม่ใช่แค่ 7,500 บาทแล้วนะ 7,000 บาท 8,000 นะครับ อันนี้เป็นสถานการณ์ล่าสุดนะเครื่องบินที่จะพาคนไทยกลับ  มาถึง 19:05 น ที่สุวรรณภูมิในวันนี้และก็อีกรายนึงคือ 03:00 น นี่แหละ คืนนี้แต่วันที่ 3 คือเข้าสู่ วันที่ 18 คือวันพรุ่งนี้ ล่าสุดนะ  ออกจากเทลอาวีฟที่สนามบินเป็นกูเนี่ยนะครับ  6:20 น ของวันที่ 17 ก็คือวันนี้ เวลาที่อิสราเอล แล้วก็เดินทางมาถึงประเทศไทย 19:05 น ะ 07:05 ในวันนี้ กราฟฟิกที่ขึ้นเนี่ยนะครับเป็นแรงงานไทยกลุ่มที่ 6 เดินทางถึงไทย ly 085 ใช่ไหมครับจำนวน 200 คนด้วยกัน ที่เดินทางกลับมา อาการที่ ตอนนี้เนี่ย เป็นอย่างไร รู้จักตัวเลขผู้เสียชีวิต  แล้วก็ ในส่วนของคนปาเลสไตน์ที่ตาย  อธิบายก่อนอย่างนี้ว่าตัวเลขมันเพิ่มขึ้นอย่างต่อเนื่องโดยเฉพาะในส่วนของปาเลสไตน์ เดี๋ยวเป็นเจ้าภาพให้ดูนะครับว่า ยอดคนเจ็บคนตายนั้นเป็นเท่าไหร่นะ  ในส่วนของพื้นที่อิสราเอลที่มีทั้งบริเวณฉนวนกาซาแล้วก็เขตที่เรียกว่า  เป็นที่ตั้งของ นครเยรูซาเล็ม 1,400 ผู้ชมครับปาเลสไตน์นั้นล่าสุด 2800 นะครับแต่ว่าบริเวณฉนวนกาซานั้นคนตาย 2750 คนด้วยกันแล้วก็ West Bank 57 คนนะครับขณะที่ตัวเลขบาดเจ็บของอิสราเอลนั้น อยู่ที่ 3,500 คน แล้วก็บาดเจ็บในส่วนของฉนวนกาซา 9006 100 คน West Bank 1,200 คนนะเอาตัวเลข ผู้บาดเจ็บผู้เสียชีวิตจากทั้งสองฝั่ง  ส่วนของการสร้างเองเนี่ยจะพาคุณผู้ชมไปดูว่าบริเวณที่เรียกว่าฉนวนกาซาซึ่ง พื้นที่เล็กมากๆที่เราประชากรเป็นหลัก 2 ร้านเลยพี่คิวแน่นมากอยู่กันแน่นมากจริงๆในพื้นที่ที่แน่นมากที่สุดที่หนึ่งในโลก  พอมันเกิดการประกาศเตือนภัยสงครามมันเริ่มใช่ไหมมันเริ่มจากทาง ปกครองทาง บาซ่ามาตั้งแต่ประมาณปี 2006 2007 หลังจากนั้นเนี่ย เหตุการณ์ที่เกิดขึ้นล่าสุดก็คือ 7 ตุลาคมเปิดฉากถล่มอิสราเอล ยิงจรวดไปในข่าวบอกเท่าไหร่ 5000 กว่าลูก อารมณ์ไปอย่างหนักมีการถล่ม ลมตีอิสราเอล แบบไม่ทันตั้งตัวและแบบไม่เคยเกิดขึ้นมาก่อนทางภาคพื้นดิน หลังจากนั้นอิสราเอลนั้น ประกาศโดยนายกรัฐมนตรีเบนจามินเนทันยาฮูบอกว่า vehicle ก็คือเราอยู่ใน สงครามภาวะสงคราม หลังจากนั้นเราก็จะได้เห็นภาพแล้วจะยิงจรวดไปใช่ไหมเขาจะได้เห็น เรื่อง  สกัด Iron Dome โดมแล้วก็มีเดวิด Arrow ก็นำเสนอไปตั้งแต่เมื่อสัปดาห์ที่แล้วผมได้เหตุการณ์ให้ฟัง เอาคืน   อาหารตะเกียงทุกอย่าง ส่งต่อไปยังถนนกาตาร์ นะครับอันนี้เป็นเป็นเป็นข้าราชการเป็นการเอาคืนแรกเลยนะแล้วหลังจากนั้นก็มีการต่อสู้  อิสราเอลโจมตีถล่ม ฉนวนกาซา อย่างหนัก  อย่างหนักชนิดที่ว่าคงไม่พักเลยแล้วก็มีการประกาศเตือนล่าสุดไม่กี่วันที่ผ่านมาไว้ให้คนที่อยู่ที่เฉย  อยู่ทางตอนเหนือให้อพยพลงใต้ไปใช่ไหม ในพื้นที่เล็กมากเทียบกับไม่กี่เขตของกรุงเทพฯรวมกันละคนอยู่ 2 ล้านกว่า ลงไปใต้แล้ว จริงๆหรอ จริงๆหรอผมดูข่าวไทยรัฐทีวีเมื่อวันเสาร์ที่ผ่านมาที่พี่มาอ่านพี่ก็นำเสนอใช่ไหมที่มีคนนั่งอยู่บนข้างซ้ายข้างล่าง  แล้วปรากฏว่ามีการถล่มลงมา  คือ ไปชมก่อนนะว่า  พื้นที่ที่เรียกว่าฉนวนกาซาเนี่ยนะครับ  พื้นที่เรียกฉนวนกาซานะครับปกครอง ถ้ามาไม่ได้เท่ากับคนปาเลสไตน์ทั้งหมดที่อาศัยอยู่ตรงนั้นนะ   จะเกิดเหตุการณ์นี้ มีใครเอาคืนนะครับยิง  จรวดถล่มเข้ามาประกาศให้คน เอนไซม์ที่อยู่ในสวนคาซ่าที่อยู่ทางเหนือลงใต้ให้หมดเนี่ย เสียงจากตะวันตกรูปองค์การสหประชาชาติเนี่ยออกมาเกิดอิสราเอลบอกใจเย็นๆ  มันเกิน ไปละอันนี้มันคือมีประเด็นด้าน   การไปถล่มลักษณะนี้และประกาศให้คนอพยพภายใน 24 ชั่วโมงจากเหนือไปใต้เนี่ย มันสามารถทำได้จริงๆหรอเวลา 24 ชั่วโมงเลยเนี่ย คนเป็นล้านแล้วในพื้นที่จำนวนการสร้างประมาณ 40 เปอร์เซ็นต์ส่วนใหญ่คือเป็นเด็กอายุประมาณ 5 นาที  ข้อมูลคือคนตายคนแก่คนเด็กกับคนแก่ เยอะมากผู้หญิงด้วยเด็กด้วยส่วนตายเยอะมากภาพที่ตอนนี้ นำเสนอกันหมดเนี่ยก็เป็นภาพที่แบบว่า เกะกะ บางทีตัวเล็กๆอ่ะนะครับนอกจากไอ้ขาดเรื่องของเสบียง   โดนสะเก็ดระเบิด ถล่ม  ถามว่าตอนนี้ทางออก  ของเรื่องนี้คืออะไร  เร็วเนี่ย จะถล่มแบบเนี้ยต่อเนื่อง    แปลว่า ปัญหาก็คือว่า แล้วก็บอกได้นะ ปล่อยตัวประกันสิ ประกาศล่าสุดที่เปิดเผยวันนี้ก็มีโฆษกกลุ่มฮามาสพูดเรื่องตัวประกัน   ประกันที่ทางอิสราเอลนั้น  ผมอยู่เนี่ย มีทั้งอิสราเอลและชาวต่างชาติเท่าไหร่แล้วตอนนี้ ฟังจากโฆษกกลุ่มฮามาสเลขที่ปิดหน้าปิดตาสว่าง 200-250  201-250 ยืนยันว่าข้อมูล 199 199  199 คน   ตรงตีต่อเนื่องเพราะว่าต้องการให้หามาแต่ปล่อยตัวประกันถ้าไม่ปล่อย ที่เหลือก็ไม่มีตอนนี้มันเดือดร้อนไปถึงโรงพยาบาลแล้วที่ เคยพูดว่า คนท้องอ่ะเกือบ 60,000 เนี่ย อีกไม่กี่ปีข้างหน้าไม่กี่สัปดาห์ข้างหน้าแล้วมาเจอสถานการณ์แบบนี้มันไม่มีในห้องน้ำ น้ำมันก็น้อยลงแล้วเครื่องปั่นไฟเองก็จะเริ่มใช้งานไม่ได้ถ้าน้ำมันหมด  ภาพที่ผู้ชมเห็นนี่คือเป็นภาพเดียวขอภาพเมื่อกี้อีกครั้งหนึ่ง ภาพผู้หญิงคนนี้คือภาพที่หามาปล่อยออกมาว่าคนนี้เป็นคนอิสราเอล   ได้รับบาดเจ็บที่แขนด้านขวามีการผ่าตัดแขนหักอะไรต่างๆไม่รู้ว่ามีการใช้งานมีการช่วยเหลือในเบื้องต้น  ไม่เห็นสภาพของ ของตัวประกันชาวอิสราเอล ประกันแบ่งเป็น 2 ประเภท 2 ไม่ใช่ก็คือไม่ใช่ ก็คือมีประเทศไทยด้วยประเทศไทยด้วยถูกต้อง แล้ววันนี้เนี่ยเห็นว่า มีข้อมูลว่าทางด้านฮามาสเนี่ยเหมือนเขายิ้มแย้มถ้าเที่ยวมาด้วยนะกายผู้ชมครับ มีข้อมูลบอกว่าทางด้านของฮามาสครับ horrible ก็เป็นอดีตผู้นำกลุ่มฮามาสและปัจจุบันเป็นหัวหน้าสำนักงานของ How much ไปกรุงโดฮาหน่อยนะ  ลิเกชาวเป็นแกนนำกลุ่มฮามาสออกมาประกาศเมื่อวันจันทร์ที่ผ่านมาบอกว่า เขามีทุกอย่างที่จำเป็นสำหรับการปลดปล่อยนักโทษชาวปาเลสไตน์ออกจากเรือนจำอิสราเอล ก็บอกว่าทางกลุ่มจะใช้ตัวประกันชาวอิสราเอลเป็นเครื่องมือต่อรอง รัฐบาลให้อิสรภาพแก่นักโทษไปตายด้วย  ออกมาพูดในครั้งนี้ครับ ไม่นานหลังจากนั้นเนี่ยเขาออกมาพูดถึงเรื่องประกันฝ่ายกองกำลังติดอาวุธฮามาสก็ออกมาแถลงแยกต่างหาก ว่าตัวประกันต่างชาติให้ดีๆแล้วพวกเขาถือว่าเป็นแขก  จะปล่อยตัวกลับบ้านเมื่อสถานการณ์ เพื่ออำนวยครับ คือทางด้านของ กองกำลังติดอาวุธฮามาสออกมาแถลงแยกต่างหากหลังจากที่ Holiday ชาวเขาออกมา พูดก่อนหน้านั้นเมื่อวันจันทร์ที่ 16 ตุลาคมครับ เวลาลงไปจากสื่อ ตะวันตกอีกทีนึงนะเพราะว่าเขาพูดเป็นภาษาอังกฤษ  เข้าใจว่าเป็นแขก หรือว่าคนใดๆก็แล้วแต่คนชาติใดที่เป็นตัวประกันที่ประเทศอิสราเอล เป็นภาษาอังกฤษ   แล้วยังไงต่อ ประเด็นคือ เป็นแขกรับเชิญ แล้วจะดูแลแขกหรือยังไง วิธีการปฏิบัติ ไม่ได้มีข้อมูลบอกถูกนะใช่เลยนะอันนี้ให้เราเพิ่มเติมให้คนที่อยู่ในรูป OK คนที่เป็นคนต่างชาติเราก็ดูแลคุณเหมือนแขกเข้าไปเหมือนกับของเราแล้วจะได้รับการปล่อยตัวเมื่อฉัน มัวแต่ไม่ได้ลงรายละเอียดว่า จะดูแลแขกต่างๆเหล่านี้อย่างไรที่หลับที่นอนห้องหัก กินอยู่เป็นยังไงตอนนี้ชีวิตเป็นยังไงเจ็บไข้ได้ป่วยหรือเปล่าไม่รู้ การเป็นตัวประกัน ในการถูกจับตัวในสถานการณ์แบบนี้ ผมเห็นคลิปนึงเขาเป็นผู้สื่อข่าวของ CNN เล่าให้ฟังหน่อย   เข้าไปสัมภาษณ์ พ่อ พื้นเพเขาเนี่ยคือเป็นชาวไอร์แลนด์แล้วก็อยู่ในพื้นที่นั้น ปรากฏว่าลูกเขาอ่ะ อยู่ในเมือง ก็บอกว่าตอนที่ เขารู้ข่าวจากทางการ จะทำการอิสราเอล ยืนยันว่าลูกสาวเขาว่าตัวเล็กๆ   อายุไม่ได้ 68 ขวบตาย  เขาบอกว่าเขาเขาให้สัมภาษณ์กับนักข่าว 61 ร้องไห้แต่ว่า หิว เป็นข่าวที่ดีที่สุด ได้ยินมาเลย เพราะว่าถ้าเลือก ลูกฉันอยู่ที่กาซาตอนนี้และถูกจับเป็นตัวประกัน จินตนาการถึงความโหดร้ายไม่ออกเลยว่า  คนที่จับลูกเขาตัวเองผู้หญิงไปเป็นยังไงแล้วเขาก็เล่าคนที่เป็นผู้ประกาศจับตาคอย  ร้องไห้เหมือนกันเลยว่ะ ทางเลือกที่ดีที่สุดที่มีตอนนี้มีแต่ว่าของพ่อเขานะ  คือรู้ว่าลูกสาว ผู้ก่อการผู้ก่อการร้ายกราดยิงตั้งแต่วันที่เกิด  สรุปว่าโดนจับไปตอนนี้ไม่รู้ชีวิตจะเป็นยังไง  ไม่รู้ว่า   ไม่เห็น หน้าปิดตาหมดเลย นี่คือเดือดร้อนไปทุกหย่อมหญ้าจริงๆครับ คนอิสราเอลปาเลสไตน์แล้วก็ทั่วโลก ที่ได้รับผลกระทบหลายชาติถูกจับเป็นตัวประกันในพื้นที่เปราะบางที่เราบอกตั้งแต่แรกอ่ะกายครับ ในเมืองกาสร้างหรือแม้แต่ในฝั่งของอิสราเอลเองเนี่ยฮะ โรงเรียนเออโรงพยาบาลเองถ้าเกิดภาวะสงครามแบบนี้ก็มีผลกระทบที่เกิดขึ้น ล่าสุดครับมีข้อมูลจากคุณหมอ  ปาเลสไตน์หน่อยเขาบอกว่าการที่อิสราเอลเนี่ยขีดเส้นตายว่าต้องอพยพ พื้นที่ทางตอนเหนือลงไปทางตอนใต้ภายใน 24 ชั่วโมง  คุณหมอพุทรามา busaba หมอประจำโรงพยาบาลเด็ก บอกเลยว่า ของคุณหมอและทีมพยาบาลปฏิเสธไม่ขออพยพหนีออกจากเมืองหลังจากได้รับคำสั่งว่าคุณต้องอพยพภายใน 24 ชั่วโมง  บอกเหตุผลบอกว่าเขาไม่สามารถที่จะละทิ้งชีวิตของเด็กๆกับพี่ยังนอนป่วยอยู่ได้บางคนต้องใส่เครื่องช่วยหายใจ บางคนป่วยติดเตียงบางคนเพิ่งจะคลอดยังตัวแดงๆอยู่ในตู้อบอยู่เลยอ่ะ แล้วโรงพยาบาลมี ผิดชอบชีวิตทารกแรกเกิดอีกหลายสิบคน หมอบอกว่าการอพยพเด็กๆเหล่านี้เนี่ย มันน่าจะหมายถึงการตัดสินประหารชีวิตพวกเขาได้เลยนะครับ ตามนั้นคนก็เลยติดใจและคาใจมากครับกับคำสั่งที่ต้องอพยพ ภายใน 24 ชั่วโมง ทุกคนในพื้นที่กลายเป็นว่าโรงพยาบาลเองก็ได้รับผลกระทบ คุณหมออีกคนหนึ่งอยู่โรงพยาบาลอีกแห่งหนึ่งใหญ่เป็นอันดับที่ 2 ในเมืองกาชาด City บอกว่า ไปหาที่โรงพยาบาลแห่งนี้เจอใครรู้ไหมเมื่อกี้โรงพยาบาลแรกนี่คือมีเด็กค่อนข้างเยอะ  จะหอบหิ้วกันไปยังไงอ่ะแล้วมึงเด็กบางคนพ่อแม่บางคนก็ไม่รอดแล้วด้วยรับอีกแห่งหนึ่งที่เคยเจอภาวะนี้ น้ำมันที่ใช้ปั่นไฟอ่ะกายและทุกคนครับ กำลังน้อยลงใกล้จะหมดลงทุกทีแล้วถ้าน้ำมันกำลังจะหมดหรือว่าหนึ่ง หมดลงแล้วครับ โรงพยาบาลต้องใช้ไฟนะ  อุปกรณ์เครื่องมือเครื่องหมายต่างๆในการช่วยชีวิตคนรักษาชีวิตคนต้องใช้ไฟ แล้วมันจะเป็นยังไงต่อ อันนี้ก็เป็นคำถามใหญ่เหมือนกัน   พอมันเกิดเรื่องแบบนี้ มองจากคนนอก เรานะคนไทย มีเพื่อนร่วมชาติเรา ชีวิต จากการที่มี  แต่ว่า 2 ก็คือว่า คนนอกเข้าไปที่ติดตามสถานการณ์สงครามในตอนนี้ เราลองตั้งคำถามว่า  เป็นคนที่อยู่ที่ถนนกาซ่า ความประสงค์ของเราเนี่ย  พี่จะกดดันไปยังคะม๊าหรือว่าพี่ ขอร้องเพลงอีกหน่อยให้เขาบอกเขาอยู่ดี ปล่อยตัวประกันทั้งหมดที่เงื่อนไขตรงนี้พี่เอาตัวประกันไปเนี่ย 200   สถานการณ์มันก็อาจจะ พูดตามแบบว่าตามข่าวหน้าที่เป็นเรื่องอนาคต การมีตัวประกันก็เหมือนเป็นหนึ่ง เป็นอย่างเดียวที่สามารถช่วยต่อลมหายใจและต่อรอง ให้กับผู้ก่อการร้าย คุยกันจบอ่ะ ก็น่าจะมีทางออกที่ครีบขายได้เร็วแต่ปัญหาคือยื่นข้อเสนอนี้แต่ก็มีเงื่อนไขตรงนี้หรอก อยู่อีกฝั่งนึงถ้าจะปฏิบัติตามเงื่อนไขนี้ก็มีข้อเสนอต่อรองเช่นเดียวกันเหมือนกัน ใครจะยอมล่ะไม่มีใครยอมเลยอ่ะ ชะตากรรมของผู้คนชะตากรรมตัวประกันจะเป็นยังไง จนกลายเป็นว่าตอนเนี้ย ไม่ใช่แค่กองกำลังอิสราเอลและกลุ่มฮามาส  ต้องมีหลายคนที่ออกมาเริ่มกดดันแล้วก็ส่งเสียงแล้วว่าเฮ้ย คุยกันดีๆเถอะหาทางลงกันดีๆเถอะ รบกวนมากไปกว่านี้เลย กับการประเมินจากสถานการณ์มันก็เป็นไปได้ค่อนข้างลำบาก ผมหาไปดูแผนที่ใหม่ไปเป็นเจ้าภาพประชุมเรื่องทางเลือกของคนที่อยู่ที่นั่นมีอะไรบ้างอ่ะตอนนี้ หนีออกจากฉนวนกาซาได้ไหมคือไม่มีไม่มีการใช้ศัพท์คำว่าตอนนี้ผมมากาซาเป็นคุกกี้ใหญ่  ที่ขังคน เป็นล้านแล้วก็ รอใครโดนตำรวจโดนระเบิด ถล่มก็รอตาย  น่าสนใจตรงที่ ประชากรตรงนั้นโตเร็วมากนะคนมีลูกมีอะไรหรือเปล่า ไม่สามารถขยายแนวราบได้แล้วพื้นที่มันจำกัดมันก็ต้องขยายแนวดิ่งเราเยอะแยะไปหมดเลยในพื้นที่ส่วนกลาง zbing ภาษา บอกว่าอะไรนะว่าเราฟ้าด้วยกัน   ซ้ายมือใช่ไหม ราฟา จุดที่เป็นกรอบสีขาวตัวหนังสือสีส้มๆนะครับ ตรงนั้นเนี่ยมันเป็นด่านชายแดน สามารถข้ามไปไหน ทางตอนใต้ของกาซ่าก็คือประเทศอียิปต์บริเวณคาบสมุทรไซนาย  ทางที่ดีคือทางนั้น มีข่าวมา 2 วันพี่คิง เดี๋ยวเปิดด่านป่ะเดี๋ยวออกมาปฏิเสธว่าไม่ยังไม่เปิดบ้านตกลงเปิดหรือปิดก็งงกันอยู่  การเจรจา ได้ล่าสุดเนี่ย ภาพที่คนยังคงไปอออยู่บริเวณนั้นเนี่ยเพราะว่า ตกลงแล้วทางการอียิปต์เนี่ยนะครับ  มีการเจรจาและสามารถที่จะ สามารถที่จะปล่อยให้คนที่เป็น ปาเลสไตน์ ข่าวในภาษาอังกฤษเค้าเรียกว่าดูโอ nationality น่าจะเป็นสองสัญชาติอันนี้รายละเอียดให้ผมไม่ได้จ่ายตรงนี้ สามารถที่จะเดินทางออกไปตรงนั้นได้ เพิ่งจะปล่อยระบายออกมา พื้นที่ Casa ที่ไม่มีอะไรเลย นอกจากคนที่ออกันอยู่เยอะขนาดนี้น้ำไฟก็รอ อาหารก็ร่อยหรอลงทุกที ยาขับ ตอนนี้ เข้ารายการอัพเดทข่าวล่าสุดเนี่ยบริเวณ Lava ยังไม่มีการเปิดนะ สรุปว่ายังไม่เปิดใช่ไหมยังไม่ได้มีการเปิดไม่มีข่าวจะเปิดตั้งแต่เมื่อวานตอนออกจากรายการด้วยกันแล้วเมื่อวานยังคุยกันอยู่เลยว่า เขาจะปิดแล้วเขาจะปิดประมาณรายการจบตามเวลาในประเทศไทยหัวค่ำเปิดวันเดียว ซัก 4-5 ชั่วโมงกำหนดเวลากำหนดระยะเวลาเปิด เอาไว้เลย แถลงว่า ยังไม่ได้เปิด ใช่แล้วก็มีข่าวมาอีกว่า กำลังจะเปิดอีก ตอนนี้สรุปว่า ยังไม่ได้เปิด อยู่ตรงนั้นน่ะเนาะ ตัวเลข พี่ไปรออยู่ตรงนั้นแหละ   เอาจริงต่อให้แสนนึงนะ  แค่วันเดียวนี่ถึงความวุ่นวายต้องรีบแย่งกันออกไปข้ามไปแน่นอน อย่าลืมว่ายกตัวอย่างถ้ามันเกิดขึ้นในประเทศไทยคุณไม่ได้ออก ไปในพื้นที่นอกจังหวัด คุณข้ามประเทศสมมุติว่าเรา ประเทศไทยจะข้ามประเทศเพื่อนบ้าน ประเทศเพื่อนบ้านเขาจะยอมให้จำนวนมหาศาลเนี่ยไหลออกมาในระยะเวลา ตุ๊กตากระจัดกระจาย ซึ่งความจริงมันไม่ใช่  คุณเป็นชาวต่างชาติ ไหนจะอยู่ประเทศ  บ้านเราตอนที่จะมีประเด็นเรื่องของชนชาติใดชนชาตินี้จะเข้ามาเราจะมีประเด็นเดี๋ยวมีปัญหา ในสายตาของ มองลงไปก็เหมือนกัน เขาก็จะมีความกังวลในเรื่องต่างๆ จะมีความกังวลแบบนึงในระดับนานาชาติ องค์การสหประชาชาติก็จะมีอีกแบบนึง พุทธธรรม ต้องหาทางออกที่ สำหรับทุกฝ่ายแล้วก็อยากจะให้ จบลงแต่โดยเร็ว  ในพื้นที่จำนวนการสร้างที่เกิดความสูญเสียแล้วก็ ความเสียหายหลายอย่างย่า  อิสราเอลเองครับตายแล้วคุณผู้ชมครับ ชุดล่าสุดเนี่ยสถานการณ์การสู้รบเนี่ย สั่งของทางร้านเองก็โดนหนัก อิสราเอลอิสราเอลเองก็โดนหนัก  หลายชาติที่อยู่ใน กลับก็ได้รับผลกระทบจาก โรงเรียนในอิสราเอลบางโรงเรียน เปิดทำการ รายการต่อไปนี้แม้ว่าจะมีการสู้รบกันในยิงกันระเบิดแล้วก็ตามเพราะว่าเขาก็จะแบ่งเป็นโซนล่าสุดท้ายจะเป็นโทนสีดำ ผู้ชม  เมื่อวันจันทร์ที่ผ่านมาเนี่ยมีข้อมูลจากกองบัญชาการรบส่วนหน้าของอิสราเอลและกระทรวง แบ่งพื้นที่ออกเป็น 3 สี เขียวเหลืองแดงแบ่งพื้นที่เขียวเหลืองแดงเพื่อให้โรงเรียนสามารถ วิธีการเรียนการสอนอย่างเหมาะสมได้ท่ามกลางสมรภูมิรบที่เกิดขึ้นกับ พื้นที่โซนตอนใต้ใช่ไหม อากาซาแล้วก็อาจจะโดนหนักตรงจุดนั้นไม่ได้สีเขียวคือครอบคลุมภูมิภาคตอนใต้ครับ ก็บอกว่าอนุญาตให้กลับมาเปิดการเรียนการสอนได้โดยไม่มีข้อจำกัดยกเว้นพื้นที่ที่ใกล้กับถนน   สีเหลืองครอบคลุมพื้นที่ภูมิภาคตอนเหนือและตอนกลางอนุญาตให้กลับมาเปิดการเรียนการสอนเฉพาะโรงเรียนอนุบาลและโรงเรียนอื่น  ที่สามารถเข้าถึงหลบภัยได้อย่างรวดเร็ว  สีแดง ครอบคลุมเมืองสวิสกับ ก็เป็น เมืองหลวงที่ถูกโจมตีด้วยใช่ไหมอาบน้ำเนี่ย สถานที่ที่ใกล้กับถนนกาซาและพื้นที่ชายแดนตอนเหนือกับ ตอนเหนือ เพราะอะไรอ่ะเพราะว่า ทางฝั่งของ เลบานอนใช่ไหมครับ ดนตรีข้าวเหมือนกันฟังเนื้อ ประจำประเทศไทย ก็บอกว่าไอ้ตอนข้างบนคือ โทรหาม้าเปิดฉากจากทางใต้ใช่ไหม ช่วงมะรุมมะตุ้มแล้วเนี่ย ทางเหนือก็  กังวลว่าจะมีการรุมกินโต๊ะอิสราเอลหรือเปล่านะครับพื้นที่สีแดงโดยเฉพาะกลุ่ม  สถานที่ใกล้กับธรรมชาติพื้นที่ชายแดนตอนเหนือ ที่เป็นตัวสีแดงยังระงับการเรียนการสอน ก็คือเดินทางไป กลับบ้าน เท่านั้นกับอิสราเอลก็ เหมือนกันครับไม่มีใครที่ ใครจะเท่าไหร่นะมีแต่ความสูญเสียแล้วก็ความบอบช้ำที่เกิดขึ้นแต่ละฝ่าย นะครับอันนี้เป็นสถานการณ์ ล่าสุดนะที่เราไปประมูลมานะครับจาก ฉนวนกาซาแล้วก็ใน พื้นที่อิสราเอล ตอนนี้อยู่ไหนครับในตอนต้นมีการสัมภาษณ์ปลัดกระทรวงแรงงาน ย้อนหลังสามารถดูย้อนได้เลย ดู YouTube ทาง Facebook ออนไลน์นะครับแล้วเราก็กำลังไล่ว่า สถานการณ์ตอนนี้ที่เกิดขึ้นเป็นยังไงบ้าง วันที่ 11 แล้วนอกจากในพื้นที่ของอิสราเอลแล้วเนี่ย มีอีกหลายจุดที่คนกังวลแล้วก็เป็นห่วงอย่างเช่น ทางฝั่งตะวันตก ใช่ อยู่ทางตะวันตกเองนะครับมีข่าวว่าวันพรุ่งนี้นะ คือวันพุธ 18 ตุลาคมเนี่ย ประธานาธิบดีโจไบเดนประกาศโดยรัฐมนตรีต่างประเทศของสหรัฐในกรุงเทพฯที่บอกว่าทางไปเด่นชัยจะเดินทางไปที่อิสราเอล  กรุงเทลอาวีฟ พรุ่งนี้มีข่าวว่าตกลงจะไปหรือว่าไม่ไปนะจะล่าสุดฟรีต่างประเทศยืนยัน  ครับว่าอาจจะมีการเดินทางไปนะ นะครับ ในส่วนของภาคกลาง ทางตะวันตกเองอย่างสหรัฐอเมริกา  มีเหตุการณ์ที่ คือพอมันเกิดเหตุการณ์ที่บริเวณฉนวนกาซาตั้งแต่วันแรกเลยคือการ เปิดฉากถล่มอิสราเอลด้วย   ถ้าฉี่ ของคนที่อาศัยอยู่ตามเมืองต่างๆในทางตะวันตกทั้งในยุโรปและสหรัฐก็มีการออกมาชุมนุมใช่ไหม  เขามีการออกมาชุมนุมมีฝ่ายที่สนับสนุน  เดี๋ยวผมพูดประโยคนี้อีกรอบ  คือ สังเกตไหมครับว่าทำไมต้องใช้คำว่าสงครามระหว่างอิสราเอลกับพม่า   โดยตอนนี้มีตัวประกันเป็นคนปาเลสไตน์ด้วย    สงครามครั้งนี้ไม่ใช่สงครามอิสราเอลกับปาเลสไตน์โดยปาเลสไตน์ทั้งหมด กลุ่มฮามาส 16 ทองอยู่ที่บริเวณฉนวนกาซานั้นเปิดฉากถล่มอิสราเอลทำให้สงครามแล้วมันกลายเป็น  มีประเด็นที่ว่าคนออกมาชุมนุม แรกสุดเลยเนี่ย มันจะมีประเภทที่ว่าในทางตะวันตกอยู่ที่กรุงลอนดอนประเทศอังกฤษ อเมริกาที่นิวยอร์กก็มี  มันจะมีคนที่มาสนับสนุน How much แต่นี่มัน  เป็นกลุ่มที่ท่านเลขาคนเล็กมากๆคือไม่นับถือโทรไปเลยตายออกมาเนี่ยนะครับ คือเขาออกมา ชุมนุมในการต่อต้าน การโจมตีที่คือ มาในประเด็นเรื่องของมนุษยธรรม นะครับ มีการถล่มกันใช่ไหมมีคนท้อง อะไรต่างๆ  ท่าทีของประเทศตะวันตกในวันที่เกิดเหตุนั้นสถานที่สำคัญสำคัญมีการยิงธงชาติอิสราเอล ที่เบอร์ลิน ที่ปารีส White House America แล้วก็มีภาพที่ แน่ใจว่าจะทำหรือเปล่า อันนี้มันเป็นมันเป็นปฏิกิริยาของทางตะวันตกที่ออกมา ปาเลสไตน์ ปาเลสไตน์ออกมา ออกมาชุมนุมถือธงปาเลสไตน์ ไปต่างประเทศเองก็มีการต่อต้านยาเสพติด  ไม่อนุญาตให้มีการ ชุมนุม สับสนการกระทำของผู้ก่อการร้าย ก็คือกลุ่มฮามาส วัดคนที่ออกมาก็ถือธงปาเลสไตน์มาด้วย  ไม่มีเสียงที่ใช้ ปาเลสไตน์  ปฏิกิริยาตอนนี้จะทานตะวันตกเอง มันกลายเป็นว่าหลายเมืองมันก็เดือด  มันเดือดแล้วมันลามไหมมันลามันก็มี ยกตัวอย่าง ก่อนหน้านี้ที่ประเทศฝรั่งเศสมีการ อพยพคน  ออกจากสถานที่ท่องเที่ยวสำคัญคือพระราชวังแวร์ซายที่เมืองแวร์ซาย แล้วก็พิพิธภัณฑ์รู้  อยู่ใจกลางกรุงปารีสเลยคนเยอะมาก  พิซซ่า  ทุกคนไปดูก็ไปดูโมนาลิซ่า การดูโมนาลิซ่าที่มีสัมพันธ์รูปนั้น ใช้เวลาเพียงแค่กระพริบตาและไม่ต้องไปแล้วเพราะมีคิวต่ออยู่ข้างหลัง ถ่ายรูป รอคิวกว่าจะเข้าไปได้เนี่ย ยาวนานมากมากกว่าพี่แบบเห็น OK ถ่ายรูป แต่ก็ต้องไปเพราะคนเราเยอะมาก ขอให้ดับ ขอให้ไปอยู่ที่นั่นเลยนะ แล้วจะเดินให้ครบคุณใช้เวลาประมาณ 10 กว่าวัน ดูทุกวันนะในการเงินเท่านี้ชนะนี้คนเยอะมาก ตลอดเลยนะวันนั้นก็ออกมา ราชวังแวร์ซายได้เช่นเดียวกันเพราะว่ามันมีมันมีคำเตือนเรื่องของการเกิดระเบิด ซึ่งสุดท้ายไม่มี  ก่อนหน้าที่จะเกิดเหตุการณ์นี้ บังเอิญว่า ในเมืองที่เขาชื่อเมืองราคา ในประเทศฝรั่งเศสมันมีเหตุการณ์ที่ว่ามีครู   โดนผู้ก่อความไม่สงบ  ศาสนาอิสลาม  เขามีการตะโกนคำพูดด้วย ขออนุญาตใช้คำนี้  เอามีดแทง เมื่อวันศุกร์ที่ 13 ตุลาคมซึ่งมันเป็นวันก่อนที่จะมีการประกาศแจ้งเตือนระดับ ประเทศฝรั่งเศสทั้งประเทศ 14 ตุลาคมไทย เป็นภาพที่เราเห็นที่ Lazada ที่รู้   ทำให้ตอนนี้เนี่ยนะ มันเกิดเหตุการณ์ลักษณะนี้เนี่ย เดี๋ยวผมจะเล่าให้ฟังว่าตอนสมัยปี 2020 เป็นช่วงโควิด  พี่จำเหตุการณ์ตอนปี 2015 ที่ชื่อว่าชารีฟดูได้ไหม มันจะเป็นอย่างนี้มันจะเป็นเหตุการณ์ก่อการร้ายที่ dunkin donuts เป็นสำนักพิมพ์ที่เขา วาดภาพล้อเลียน การเมืองศาสนา จะเล่นประเด็นที่มันเสียดสีแรงๆ อยู่นี่ฉบับเดือนมกราคม  2015 ออกภาพ   7 สี สายสลามโดยใช้ภาพทะเลาะ หลังจากนั้นก็เกิดเหตุโศกนาฏกรรมขึ้นก็คือว่าเกิดอะไรขึ้นเข้าไปยิงในสำนัก  ปี 2020 ช่วงที่ผมเล่าให้ฟังเนี่ย เกี่ยวข้องกับเหตุการณ์นี้อย่างนั้น การที่ครูโดนฆ่าตาย ปี 2020 ครูคนนี้ชื่อซามูเอลปาร์ตี้ในข้อเอารูปจากหนังสือพิมพ์ มาสอนหนังสือในห้องเรียน แล้วถามเด็ก ที่ต่างศาสนากันว่าคุณคิดเห็นอย่างไรกับภาพนี้  พูดคุยในเชิงวิจารณ์พูดคุยในเชิงวิพากษ์ ปรากฏว่าเด็กไปฟ้อง  แล้วสิ่งที่ เกิดขึ้นหลังจากนั้นก็คือว่า   ผู้ใหญ่ที่เป็นมุสลิมที่เห็น 5 มาที่โรงเรียน แล้วให้ตังค์เด็กด้วยนะ ถามเด็กว่า ถามเด็กว่า   ว่าจะแวะดูคอมเม้นเขาบอกว่า แล้วก็บอกว่าคนไหนคือครูคนนี้ก็ให้เงินทั้ง 2 300 ยูโร ชี้ตัวปุ๊บเนี่ย ตัดหัว ค่าหัวครูเลยนะจนๆ มีการออกมาเดิน ชุมนุมประท้วง มาให้กำลังใจต่อต้านการพฤติกรรมการก่อการร้ายลักษณะนี้  ล่าสุดมีเหตุการณ์ที่เกิดขึ้นคล้ายๆกันคือการที่เราพูดถึงก็คือศุกร์ที่ 13 ตุลาคมที่ผ่านมา ซึ่งเป็นเหตุการณ์ที่เกี่ยวข้องกับศาสนาเหมือนกัน อันนี้ที่แรกที่ฝรั่งเศส เมื่อคืนนี้นั่งดูบอลอยู่ เพิ่งซักประมาณเที่ยงคืนกว่าๆเนี่ย ประเทศเบลเยียมที่กรุงบรัสเซลส์มันมีข่าวว่ามีผู้ก่อการร้ายที่ตะโกนในลักษณะเดียวกัน แล้วก็ ก่อเหตุยิง คนที่อยู่ในที่สาธารณะ คนตายที่เบลเยี่ยมเป็นคนสวีเดนนะเนี่ยกูไม่ชอบ อยู่ไหนเนี่ย ใส่เสื้อกั๊กสีส้มนะครับยิงบ้านเราทักมาเที่ยงคืนกว่าเมื่อคืนที่ผ่านมานี้นะคะ มีคนตาย 2 เจ็บ 1 คนที่ตาย 2 คนไม่ใช่คนเบลเยี่ยมเป็นคนสวีเดนเพราะว่า ก่อนหน้า  ที่เกิดเหตุไม่มีช่วงก่อนหน้าของทีมฟุตบอลยูโร 2020 รอบคัดเลือกระหว่างทีมชาติเบลเยียมกับ สวีเดน คนที่ตายก็เป็นคนสวีเดน 2 คนเป็นแฟนบอลสวีเดน พี่กำลังจะเข้าไปดูฟุตบอลที่สนามซึ่งจุดที่เกิดเหตุใน 5 กิโลเมตร รูปภาพกม. บริเวณสนาม หลังจากนั้นจะปรากฏว่าสองคนนี้ ชีวิต ฟุตบอลเตะได้ไหมเตะ ครึ่งหนึ่งปรากฏว่านักบอลสวีเดนไม่ไหวแล้ว เหตุการณ์ก่อนหน้าในการยืนอาจมีการยืนไว้อาลัยเหตุการณ์ ครึ่งแรกก็คือสุดท้าย ยูฟ่าสั่ง  การแข่งขัน      ล่าสุด คนที่ก่อเหตุนั้นถูกจับตาย อยู่ที่ร้านกาแฟนะครับแล้วก็ถูกจับตายแล้ว  อายุ 45 ปี  ตอนนี้จากสถานการณ์ที่เกิดขึ้นในฝั่งของ ตะวันออกกลาง ระหว่างอิสราเอลกับกลุ่มฮามาสเนี่ย  ฝนก็เริ่มกังวลว่ามันจะขยายวงกว้างไปเรื่อยๆไหม จากตะวันออกกลางแล้วเนี่ย โลกตะวันตกเองเริ่มเกิดเหตุการณ์ ปลอดภัยเพิ่มขึ้น คนก็ บางคนก็เชื่อมโยงกันวิเคราะห์กันไปว่าอาจจะมีผลสืบเนื่องกันด้วยหรือเปล่า  ตอนนี้เนี่ย ก็เตือนแล้วต้องเที่ยวให้ระมัดระวังตัวคนที่จะเดินทางไปที่นั่นก็ให้เช็คเรื่องของ สถานที่วันเวลาดูเรื่องความปลอดภัยเป็นสำคัญด้วย ช่วงนี้คือคนเดินทางแล้วคุณล่ะช่วงบ่ายใช่ๆดูการท่องเที่ยว เดินทางด้วยทางโลกที่เป็นโรคทางทะเลซีโร่กลางตอนบน  ใบไม้เปลี่ยนสี ช่วงฤดูใบไม้ร่วงอ่ะประมาณนี้แหละแต่ว่า  จากเหตุการณ์ที่เบลเยี่ยมกับที่ฝรั่งเศส ฝรั่งเศสนี้ก็ถือว่าต้องเตือนภัยระดับ ยังมีอีก  แผนที่สหรัฐอเมริกา เหตุที่เกิดมันไม่ได้เกิดกับ  คนขาวและ  มันติดเกิดกับ เด็ก ที่เป็นมุสลิมอันนี้เป็นเป็นเป็นคนขาวที่ ที่ไปก่อเหตุแทงเด็ก ผู้ชายตัวเล็กนิดเดียวเองนะ  6 ขวบก็แทง 20 กว่าแผลเนี่ยเพิ่งจะฉลองวันเกิดเมื่อวันเสาร์ที่ผ่านมาด้วย  ไปกับคุณแม่ ก่อเหตุคือค่า  คนที่ขอขี้ก่อน ใครคือเจ้าของห้องเช่าที่ไปทำร้ายเด็กใช่ไหม  26 ขอดูแบบ จริงๆถ้าไม่รู้ถ้าไม่รู้ว่าเขาทำอะไรมาเลยไปก่อเหตุอะไรมาเขาก็ดูเหมือนกับ คนแก่คนนึงที่เราเห็นคนหน้าตาลักษณะแบบนี้เนี่ยโดยทั่วไปแล้วก็ จะไม่ได้เดี๋ยวเขาจะเป็นคนที่   LINE ก็ได้นะครับให้เขาจะเอานี่ไปแทนเด็กอ่ะก็ดูเหมือนกับ คุณตาท่านหนึ่ง    มันเชื่อมโยงกันอย่างนี้หรอที่เกิดขึ้นจากในพื้นที่ ตอนนี้ปฏิกิริยาจับคู่  อยู่ในประเทศต่างๆ    เราเป็นคนไทยนั่งดูข่าว เอาจริงนะ เพื่อนร่วมชาติในเรารู้ข่าวทุกวันนะว่า  ตอนที่ กรณีที่ทางการประกาศ จำนวนคนไทยที่ตายไหม เออเราก็รู้สึกว่านิ ตัวเลข อยากจะให้มันหยุดให้เร็วที่สุดนะให้มันนิ่งให้เร็วที่สุดแล้วไม่อยากจะตื่นมาพรุ่งนี้แล้ว ค่อยๆเพิ่มให้อีกทีวันนี้ที่ตัวเลขไม่เปลี่ยนยังนิ่งอยู่นะ แปลว่า ก็ภาวนาว่าขอให้มีความสุขอีกแล้ว  ที่เกิดขึ้นกับเด็ก 6 ขวบได้ครับเผื่อว่าบางคนอาจจะยังไม่ได้ตามข่าวเลยเรื่องนี้นะ  ผู้ชายคนนี้อายุ 6 ขวบ  วันเสาร์ที่ผ่านมาเพิ่งฉลองวันเกิดครับและเสียชีวิตเพราะโดนแทงหลาย 10 ครั้งโดยเจ้าของห้องเช่า  ตาคนเมื่อกี้นั่นแหละครับ อ๋อครับ ผู้ชายคนนี้เขาโมโห หลังจากพูดคุยกับแม่ของเด็กเรื่องเกี่ยวกับข่าวสงครามระหว่างอิสราเอลและกลุ่มฮามาส โดยแม่ของเด็ก 6 ขวบนะบอกว่า ถ้ารู้สึก ใจว้าวุ่นในช่วงเวลาแบบนี้ก็ สวดภาวนาให้เกิดสันติภาพก็แล้วกันพ่อต่อไปแบบนั้นแนะนำไปแบบนั้นก็เลยทำให้ ผู้ชายคนนี้ครับ  ตัวเองก็บาดเจ็บสาหัสนะกลายเป็นว่าในพิธีศพเนี่ย เหมือนกับว่าแม่เองก็ยังเดินทางออกจากโรงพยาบาลไม่ได้นะ  สภาพจิตใจของแม่ 12 ขาวโดยประมาณนะที่บอก    อยู่ที่โรงพยาบาลตามสำนักข่าวต่างประเทศรายงานว่าสำนักข่าวบอกว่าอย่างนี้นะ หลังจากผู้พิพากษา ถามคนก่อเหตุว่า คุณเข้าใจข้อหาทั้งหมดหรือไม่ที่เราแจ้งข้อกล่าวหาคุณ    เข้าใจครับ  ก็คือนิ่ง ตอบรับ ก็ถูกนำตัวไปฝากขังต่อไป อายุ 32 ใช่อย่างที่กลายบอกเลยครับ  คือแม่ให้บอกว่ามาสวดภาวนาให้เกิดสันติภาพกันเถอะ ขวามีแผ่นแม่คว้ามีดแทงลูกของเธอ  โทรไปเล่นครับ  ก็ล่าสุด เห็นบอกว่า  ไม่มีการตรวจสอบเรื่องนี้อย่างละเอียดเพิ่มเติมทำแล้วก็ตอนนี้จะมีการเปิดการสอบสวนคดีอาญา ที่เกิดจากความเสียดทาน  เหตุการณ์โศกนาฏกรรมในครั้งนี้ด้วยแล้ว   นี่แหละเป็นเหตุการณ์ที่เกิดขึ้นในช่วง  ช่วงนี้ในช่วงสงครามในพื้นที่อื่นที่ไม่ใช่บริเวณอิสราเอลและฉนวนกาซา  ลำคอมีทางออกให้ไหมครับพอจะมีคำแนะนำอะไรอย่างนี้บ้างไหมว่าเราเสนอให้เองนะ แต่เราก็ไปหาข้อมูลมาว่าถ้าจีนต่างชาติเขาว่ายังไงลองดูมุมมองนิดหน่อยดีไหม  ตุรกี ตุรกีเขาแนะนำให้ใช้กลไกชาติผู้ค้ำประกัน คือดึงประชาคมโลกเนี่ยมาร่วมยุติข้อขัดแย้งระหว่างอิสราเอลแล้วก็ หมากัด ล่าสุดครับ รัฐมนตรีว่าการกระทรวงการต่างประเทศตุรกีครับก็แถลงข่าวบอกว่าให้ใช้กลไกชาติผู้ค้ำประกันเพื่อแก้ปัญหา ที่เกิดขึ้นหลักสำคัญ 2 เรื่องกับปกป้องชีวิตคนละเรือนให้ความช่วยเหลือด้านมนุษยธรรมกับโดยเฉพาะ ซึ่งก็ตกเป็นเป้าโจมตีเหมือนกัน 2 ก็คือเป็นการเปิดตัวความพยายามครั้งใหม่เพื่อหาแนวทางการแก้ไขที่ยั่งยืน อิสราเอล ปาเลสไตน์ก็อย่างที่บอกว่า ออกมาแถลงก่อนไอ้ที่เป็นข่าวใช่ไหมว่า ตายเพราะว่าคนที่ ในครั้งนี้เป็นกลุ่มฮามาสไง ต้องแยกกันแต่สุดท้ายพอ ข่าวออกไปข้อมูลออกไปแล้วเห็นบอกว่าในแถลงการณ์ชุดนะเนี่ยมีการตัด ข้อความที่มีการพูดถึงโจมตีกลุ่มฮามาสออกไปจากถ้อยแถลงเดิมที่มีการรายงานข่าวมาด้วยนะอันนี้ก็เป็นข้อเสนอแนะ สั่งของ ธุรกิจ ขับไม่เป็นท่าทีของในประเทศอื่นๆที่ไม่ใช่ทางตะวันตก ตุรกี  เดี๋ยวลองดู comment หน่อยนะเข้าใจนะว่ามีคอมเม้นดุเดือดนะครับ  เรื่องของการโต้เถียงกันและกันเองต่างๆในผม ผม ขออนุญาตไม่เข้าไปก้าวก่ายในระหว่างที่คุณกำลังหาข้อความเพราะว่าบางข้อความ  ผมก็มีอีกหนึ่งทางออกแล้วก็เสนอเผื่อน้อยเนี่ยไม่ว่าจะเกิดเหตุการณ์อะไรก็ตามแต่ในเฟซ  จะดีจะร้ายชีวิตต้องมีความหวังนะครับ ล่าสุดครับ ประธานรัฐสภา ประธานสภาผู้แทนราษฎรของประเทศไทยอาจารย์วันนอร์มะทา ซัยยิดสุไลมานฮูซัยนีนะเป็นนักการศาสนาผู้นำมุสลิมชีอะห์ มาหารือ การเปิดเผยเนี่ยระบุว่า มีความประสงค์ที่จะประชุมหารือกับผู้นำเชียร์ไทยถึงแนวทางที่จะช่วยเหลือแรงงานไทยในอิสราเอล บ่เอาไว้ หลังจากที่มีการบุกเข้ายึดครอง พื้นที่แล้วก็ สู้รบกันแน่ฮะ จับ ทำไมต้องเชิญคุณซัยยิดสุไลมานฮูซัยนีด้วยเขาคือใคร  เขาเป็นอดีตนายกสมาคมนักเรียนไทยอิหร่านปัจจุบันเป็นประธานมูลนิธิ เอามาดิ ประเทศไทยเป็นนักการศาสนามุสลิมไทยที่มีชื่อเสียงและมีอิทธิพลอย่างสูงให้มุสลิมนิกายชีอะห์  ไปถึงประเทศเพื่อนบ้าน   และอาจารย์วันเองก็เป็นมุสลิมไทยที่ถูกยอมรับและมีสัมพันธ์กับชาติอาหรับประเทศมุสลิม คณะมนตรีของสันนิบาตโลกมุสลิม องค์กรเอกชนนานาชาติโดยซาอุดิอาระเบีย อิทธิพลอย่างสูงต่อมุสลิม ทั่วโลกและเพจ Facebook ของคุณซัยยิดสุไลมานฮูซัยนีก็โพสต์ข้อความบอกว่าหลังจาก  ผมได้มอบ มอบหมาย ให้ท่านดรชัยยุทธ บล็อกนำไซนีไปพูดคุยเจรจากับพนักงานฮามาสประจำกรุงเตหะรานอิหร่าน แบรนด์ไทยที่อยู่ในการดูแลของลามาร์ค  มีข่าวดีครับ วันแซยิดบล็อคได้พูดคุยเจรจากับด็อกเตอร์ horrible มีสำนักงานทำประจำกรุงเตหะรานและรายงานมาว่า การเจรจาคืบหน้าไปในทางที่ดีเป็นอย่างมาก ก็หวังว่าปัญหาจะคลี่คลายไปในทางที่ดี ก็เป็นความหวัง น้อยก็เดินหน้าการเจรจาควบคู่กันไปด้วยในการเร่งช่วยเหลือหลายคนที่เดือดร้อน   สุดท้ายแล้วเนี่ยเหตุการณ์สงคราม การเจรจามันจะจบอย่างไรสุดท้ายเนี่ยทางที่ดีที่สุดมันก็คือเรื่องการเจรจาทุกเรื่องการยุติการปล่อยตัว    สัมภาษณ์ นักวิชาการ เ****วชาญในพื้นที่ตะวันออกกลาง  ไอ้คำว่า Two Stage Solution พื้นที่ตรงนั้นเนี่ย สามารถอยู่ได้ทั้งวันอีกเซลล์และปาเลสไตน์ มันดูจะเป็นเบสวิชั่นคืนดูเป็นทางออกที่ดีที่สุดใช่ไหม เอาที่อาจารย์เขาเสนอนะ  พื้นที่ตรงนั้นน่ะคือถ้า พื้นที่ที่ 2  สามารถอยู่ตรงนั้นได้  น่าจะเป็นทางออกที่ดีที่สุดจะบอกว่าถ้าจะไปอ้างในเรื่องของประวัติศาสตร์ว่าใครมาตรงนี้ก่อนเลย อ้างถึงนู่นอ่ะศาสนาไกลมากเลยนะ  มันก็มันก็จะเป็นปัญหาที่ไม่สามารถที่จะเถียงกันได้จบ  นำเสนอข้อเท็จจริงในส่วนนี้ไป  มีข้อความที่  สามารถออกอากาศได้ไหมให้กำลังใจกันนะครับคนก็บอกว่าเป็นกำลังใจให้ อีสานนะครับออกมาประท้วงส่วนใหญ่ในยุโรปเป็นคนที่อพยพมาจากประเทศอิสลาม พลเมืองของประเทศ ไม่มีทีท่าว่า อยู่ฝ่ายไหนเลยขอให้ประนีประนอมกันค่ะ การประนีประนอมจะเป็นคำที่หลายคนพูดถึงพนอคำนึงถึง ระยะทางกับความสูญเสียอีก      หลายๆอย่างนะครับที่  ชีวิตของเราในตอนนี้เราไม่คิดว่ามันจะเกิดเหตุมันก็เกิดเหมือนกันนะแล้วก็สู้รบพี่ก็ไม่รู้ว่าจะ อย่างไรครับ ในช่วง 2 ปีที่ผ่านมาเนี่ย ในช่วง 2 ปีที่ผ่านมาเนี่ยสงครามที่เกิดขึ้นในพื้นที่ยูเครน ในพื้นที่ตะวันออกกลางในเวลา 2 ปีติดกันนะ ตัวที่มีการประเมินตอนแรกตอนที่มันเกิดเหตุการณ์ที่รัสเซียบุกถิ่นยูเครนได้ไหม มันจะมีการพัฒนาต่อไปไหม สงครามที่ยืดเยื้อจนถึงวันนี้ผมพาปีหน้าได้ครบ 2 ปีแล้วเนี่ยจะโอนให้มันเกิดเหตุการณ์นี้ก็ไปอีก ในช่วงศตวรรษนี้ซึ่ง  คนเยอะนะ ล่าสุดไม่มี เศรษฐกิจเรื่องน้ำมันจริงๆเรื่องทองตัวเลขเนี่ยมันยังไม่ได้เอาเป็นว่า สงครามใดที่จะส่งผลต่อการดีดขึ้นดีดลงของ น้ำมันทองคำเนี่ยมันก็จะมีตัวเลขเศรษฐกิจสหรัฐด้วยครับแล้วมันก็จะมีเรื่อง อ่อนค่าของเงินดอลลาร์ด้วยตอบแทนพันธบัตรด้วย นโยบายการเงินของเฟดด้วยดังนั้น สถานการณ์ตอนนี้ ติดตามแบบวันต่อวันถ้าหากว่าหยิบยกไปรษณีย์หุ้นไทยมาเป็นตัวประเมินในเบื้องต้น คนไทยเองก็ขึ้นรถไฟเหาะเหมือนกันนะครับวันนี้ปิดบวกได้อ่อนๆแต่เมื่อวานหนูลงไปเป็น  มันก็ไม่แน่นอนเมื่อวานที่ทำให้ผู้ชายติดลบ กังวลเรื่องสถานการณ์การสู้รบจะยืดเยื้อบานปลายขยายวงครับวันนี้พอพูดไทยปิดบวกก็มีมุมมองการวิเคราะห์ออกมาว่านักลงทุนเริ่มคลายความกังวลและ เคยเห็นภาพที่อาจจะยังไม่นิ่งก็ต้องติดตามแบบวันต่อวันนะเอาเป็นว่าสถานการณ์  ยังไม่แน่นอนทั้งสิ้นครับ ครับ 1433    ก็ตอนแรกเนี่ย  จะหลุดแนวรับที่พันสี่ร้อยไหม ถ้าจะเข้าหรอตอนนี้หรอ  รายการหุ้นมาตั้งนานจะไปก่อนทำวิเคราะห์เศรษฐกิจ  นั่นแหละคือเขาเพิ่งจะมาเขาก็เพิ่งจะปรับลดเป้าดัชนีปีนี้ลงมาเองก็พูดไทยก็ร่วงลงมาอีก ก็ยังคงต้องรอลุ้นนะไม่แน่นะมันอาจจะมี รำคาญคนข้างๆร้านอาจจะมีเรื่องดีๆมาให้เราได้เจอบ้างก็ได้  ขอบคุณทุกกำลังใจครับคุณโปรดปรานครับให้กำลังใจทุกฝ่ายค่ะไม่อยากให้ สงครามสูญเสียกันไปมากกว่านี้ แล้วก็หลายท่านที่ส่งกำลังใจให้กับพี่น้องได้งานคนไทยด้วยครับกลับมาบ้านแล้วเห็นภาพที่แรงงานไทย  บ้านคนที่รักที่ครอบครัวเราก็ดีใจด้วยและในขณะเดียวกันก็ส่งกำลังใจให้  หลายคนที่ยังอยู่ที่ กำลังจะกลับ หรือพยายามที่จะหาทางกลับมา ถ้าหากว่าอยู่ที่นั่นแล้วไม่สุขกายไม่สบายใจไม่ปลอดภัย มาบ้านเราเป็นก่อนนะพี่น้องนะตั้งหลักให้ปลอดภัยแล้วเดี๋ยวค่อยมาหาลู่ทางกันใหม่นะ นิดนึง ประชุมตอนเย็นเดี๋ยวผมอาบรัฐมนตรีแรงงานของไทยในส่วนของคนที่ทราบแล้วว่า ครอบครัวเสียชีวิต นะครับ เห็นการพิสูจน์อัตลักษณ์ในน่าจะใช้เวลาสักประมาณไม่เกินสัปดาห์ 1 สัปดาห์หน้าจะพอ อ๋อรู้แล้ว คนเสียชีวิตเป็นสัญชาติไหนถ้าเป็นสัญชาติไทยก็จะมีการนำร่าง กลับมาเร็วๆนะ    เป็นกำลังใจทุกคนครับเป็นกำลังใจให้กับทุกๆคนให้ผ่านพ้นเหตุการณ์นี้ไปได้ด้วยดีนะครับแล้วก็ขอบคุณ ข้อความทุกคอมเมนต์  ให้กำลังใจ เรื่องมันหนักมากจริงๆเดี๋ยวพยายามหาเรื่องราวต่างๆเอามาเล่ามาคุยกันในบรรยากาศ ห้องข่าวในรูปแบบนี้นะครับกลับเย็นๆจันทร์ถึงศุกร์ 6 โมงครึ่งเป็นต้นไปครับไม่แน่นะบางวันอาจจะมีเรื่องแปลกๆที่ จะไม่คาดคิดว่า คุยเรื่องแบบนี้ได้ด้วยจริงๆหรอ   ไหนล่ะ    เมื่อวานเมื่อวานเมื่อวานนี้คนดูเยอะมากแล้วมันก็จะตื่นเต้นน่ะอยู่ในเฟซ ว่าแล้วเชียว  เวลาไปไหว้พระราหู ถ้าไปบอกว่าจะไปวัดหงษ์จ้า จ้า ใช่ป่ะใช่ๆๆๆเป็นข่าวด้วย OK ครับขอบคุณครับคุณมากครับ    กำลังใจที่คุณมอบให้กับเราเราขอส่งต่อให้กับทุกคนครับเหตุการณ์ไปได้ด้วยดีครับ สวัสดีครับ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ROOM | 17 ต.ค. 66 (191066)</dc:title>
  <dc:creator/>
  <cp:keywords/>
  <dcterms:created xsi:type="dcterms:W3CDTF">2024-01-04T02:50:14Z</dcterms:created>
  <dcterms:modified xsi:type="dcterms:W3CDTF">2024-01-04T02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9 ตุลาคม 2566 เวลา 08.30 น.</vt:lpwstr>
  </property>
  <property fmtid="{D5CDD505-2E9C-101B-9397-08002B2CF9AE}" pid="3" name="subtitle">
    <vt:lpwstr/>
  </property>
</Properties>
</file>